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General knowled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mmigration knowled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42 (0.030) 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36 (0.028) *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0 (0.014) 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9 (0.013) *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9 (0.000) 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8 (0.000) *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duc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8 (0.004) 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2 (0.004) *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^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j. R^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. ob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7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749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0-29T19:31:11Z</dcterms:created>
  <dcterms:modified xsi:type="dcterms:W3CDTF">2022-10-29T19:31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